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s modèles 2 nous n’avons pas réussi à reproduire les résultats des auteurs, car nous avons décelés dans les équations pas moins de 6 fautes différentes. Nous avons essayer de les corriger au mieux, mais nos résultats ne convergent pas vers ceux trouver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 du modèle 2</w:t>
      </w:r>
    </w:p>
    <w:bookmarkEnd w:id="0"/>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nt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9" w:name="bibliographie"/>
      <w:r>
        <w:t xml:space="preserve">Bibliographie</w:t>
      </w:r>
      <w:bookmarkEnd w:id="29"/>
    </w:p>
    <w:bookmarkStart w:id="31" w:name="refs"/>
    <w:bookmarkStart w:id="30"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3T12:36:19Z</dcterms:created>
  <dcterms:modified xsi:type="dcterms:W3CDTF">2019-11-13T12: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